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8B0B6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B0B6B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8B0B6B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8B0B6B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8B0B6B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8B0B6B">
        <w:rPr>
          <w:rFonts w:ascii="Garamond" w:hAnsi="Garamond" w:cs="Times New Roman"/>
          <w:position w:val="-1"/>
          <w:sz w:val="24"/>
          <w:szCs w:val="24"/>
        </w:rPr>
        <w:t>bus</w:t>
      </w:r>
      <w:r w:rsidRPr="008B0B6B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8B0B6B">
        <w:rPr>
          <w:rFonts w:ascii="Garamond" w:hAnsi="Garamond" w:cs="Times New Roman"/>
          <w:position w:val="-1"/>
          <w:sz w:val="24"/>
          <w:szCs w:val="24"/>
        </w:rPr>
        <w:t>p</w:t>
      </w:r>
      <w:r w:rsidRPr="008B0B6B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8B0B6B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8B0B6B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8B0B6B">
        <w:rPr>
          <w:rFonts w:ascii="Garamond" w:hAnsi="Garamond" w:cs="Times New Roman"/>
          <w:position w:val="-1"/>
          <w:sz w:val="24"/>
          <w:szCs w:val="24"/>
        </w:rPr>
        <w:t>dm</w:t>
      </w:r>
      <w:r w:rsidRPr="008B0B6B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8B0B6B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8B0B6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B0B6B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8B0B6B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8B0B6B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5171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1"/>
        <w:gridCol w:w="5574"/>
      </w:tblGrid>
      <w:tr w:rsidR="00767884" w:rsidRPr="008B0B6B" w14:paraId="5136CE7B" w14:textId="77777777" w:rsidTr="00B4250C">
        <w:trPr>
          <w:trHeight w:hRule="exact" w:val="102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36FC574F" w:rsidR="00E76761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eastAsia="Times New Roman" w:hAnsi="Garamond"/>
                <w:b/>
                <w:sz w:val="24"/>
                <w:szCs w:val="24"/>
              </w:rPr>
              <w:t xml:space="preserve">Najważniejsze osiągnięcia naukowe w dyscyplinie: nauk medycznych, nauk farmaceutycznych i nauk </w:t>
            </w:r>
            <w:r w:rsidR="008B0B6B" w:rsidRPr="008B0B6B">
              <w:rPr>
                <w:rFonts w:ascii="Garamond" w:eastAsia="Times New Roman" w:hAnsi="Garamond"/>
                <w:b/>
                <w:sz w:val="24"/>
                <w:szCs w:val="24"/>
              </w:rPr>
              <w:br/>
            </w:r>
            <w:r w:rsidRPr="008B0B6B">
              <w:rPr>
                <w:rFonts w:ascii="Garamond" w:eastAsia="Times New Roman" w:hAnsi="Garamond"/>
                <w:b/>
                <w:sz w:val="24"/>
                <w:szCs w:val="24"/>
              </w:rPr>
              <w:t>o zdrowiu na przestrzeni kilkunastu lat</w:t>
            </w:r>
            <w:r w:rsidR="008B0B6B" w:rsidRPr="008B0B6B">
              <w:rPr>
                <w:rFonts w:ascii="Garamond" w:eastAsia="Times New Roman" w:hAnsi="Garamond"/>
                <w:b/>
                <w:sz w:val="24"/>
                <w:szCs w:val="24"/>
              </w:rPr>
              <w:t>.</w:t>
            </w:r>
            <w:r w:rsidR="00183F62" w:rsidRPr="008B0B6B">
              <w:rPr>
                <w:rFonts w:ascii="Garamond" w:eastAsia="Times New Roman" w:hAnsi="Garamond"/>
                <w:b/>
                <w:sz w:val="24"/>
                <w:szCs w:val="24"/>
              </w:rPr>
              <w:br/>
            </w:r>
          </w:p>
          <w:p w14:paraId="53752C71" w14:textId="77777777" w:rsidR="00491FA3" w:rsidRPr="008B0B6B" w:rsidRDefault="00491FA3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8B0B6B" w14:paraId="362E7812" w14:textId="77777777" w:rsidTr="00676D3B">
        <w:trPr>
          <w:trHeight w:hRule="exact" w:val="581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8B0B6B" w:rsidRDefault="00B46F45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8B0B6B" w14:paraId="68072644" w14:textId="77777777" w:rsidTr="00676D3B">
        <w:trPr>
          <w:trHeight w:hRule="exact" w:val="41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8B0B6B" w:rsidRDefault="00250269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8B0B6B" w14:paraId="466C7043" w14:textId="77777777" w:rsidTr="00676D3B">
        <w:trPr>
          <w:trHeight w:hRule="exact" w:val="41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8B0B6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8B0B6B" w:rsidRDefault="00986ACF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8B0B6B" w14:paraId="09F0AED3" w14:textId="77777777" w:rsidTr="00676D3B">
        <w:trPr>
          <w:trHeight w:val="552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8B0B6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537508" w14:textId="4963F2E5" w:rsidR="00986ACF" w:rsidRPr="008B0B6B" w:rsidRDefault="00986ACF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4FAE7310" w14:textId="77777777" w:rsidR="00986ACF" w:rsidRPr="008B0B6B" w:rsidRDefault="00EE0731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6F9A3503" w14:textId="47713698" w:rsidR="00EE0731" w:rsidRPr="008B0B6B" w:rsidRDefault="00EE0731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814625" w:rsidRPr="008B0B6B" w14:paraId="620F615A" w14:textId="77777777" w:rsidTr="00676D3B">
        <w:trPr>
          <w:trHeight w:val="552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2572C9E" w14:textId="77777777" w:rsidR="00814625" w:rsidRPr="008B0B6B" w:rsidRDefault="00814625" w:rsidP="00814625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5579440" w14:textId="77777777" w:rsidR="00814625" w:rsidRPr="008B0B6B" w:rsidRDefault="00814625" w:rsidP="0081462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1AA06997" w14:textId="77777777" w:rsidR="00814625" w:rsidRPr="008B0B6B" w:rsidRDefault="00814625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FF7A9C" w14:textId="042D9A44" w:rsidR="00814625" w:rsidRPr="008B0B6B" w:rsidRDefault="00814625" w:rsidP="00814625">
            <w:pPr>
              <w:autoSpaceDE w:val="0"/>
              <w:autoSpaceDN w:val="0"/>
              <w:adjustRightInd w:val="0"/>
              <w:spacing w:after="0" w:line="240" w:lineRule="auto"/>
              <w:ind w:left="103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bycie przez studentów poszerzonej wiedzy oraz umiejętności rozumienia i rozróżniania przekrojowych obszarów badawczych tworzących dziedzinę nauk medycznych i nauk o zdrowiu, ze szczególnym uwzględnieniem nauk farmaceutycznych.</w:t>
            </w:r>
          </w:p>
        </w:tc>
      </w:tr>
      <w:tr w:rsidR="00767884" w:rsidRPr="008B0B6B" w14:paraId="070CEA3B" w14:textId="77777777" w:rsidTr="00814625">
        <w:trPr>
          <w:trHeight w:hRule="exact" w:val="8330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8B0B6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8B0B6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8B0B6B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8B0B6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B0B6B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ECAD8" w14:textId="77777777" w:rsidR="005F1CC3" w:rsidRPr="00571C27" w:rsidRDefault="005F1CC3" w:rsidP="005F1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220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571C27"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wiedzy: </w:t>
            </w:r>
          </w:p>
          <w:p w14:paraId="4A38C0E5" w14:textId="601DE40B" w:rsidR="005F1CC3" w:rsidRPr="00571C27" w:rsidRDefault="005F1CC3" w:rsidP="005F1CC3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8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P8S_WG </w:t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na światowy dorobek, obejmujący podstawy teoretyczne, zagadnienia ogólne 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i wybrane zagadnienia szczegółowe właściwe dla współczesnej chemii leków, farmakologii, farmakognozji, botaniki farmaceutycznej, technologii postaci leków, farmakokinetyki 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i bromatologii. </w:t>
            </w:r>
          </w:p>
          <w:p w14:paraId="7E4CF7EA" w14:textId="6361C527" w:rsidR="005F1CC3" w:rsidRPr="00571C27" w:rsidRDefault="005F1CC3" w:rsidP="005F1CC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9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P8S_WG </w:t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zna główne trendy rozwojowe dyscyplin naukowych istotnych dla kształcenia w ramach dziedziny nauk medycznych i nauk o zdrowiu, ze szczególnym uwzględnieniem nauk farmaceutycznych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.</w:t>
            </w:r>
          </w:p>
          <w:p w14:paraId="69CFCD55" w14:textId="4EDD1230" w:rsidR="005F1CC3" w:rsidRPr="00571C27" w:rsidRDefault="005F1CC3" w:rsidP="005F1CC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W_10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P8S_WG </w:t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na wybrane paradygmaty dziedziny nauk medycznych i nauk o zdrowiu, w której realizuje projekt doktorski. </w:t>
            </w:r>
          </w:p>
          <w:p w14:paraId="6405237F" w14:textId="77777777" w:rsidR="005F1CC3" w:rsidRPr="00571C27" w:rsidRDefault="005F1CC3" w:rsidP="005F1CC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 w:right="220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571C27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342FB560" w14:textId="4B953CB1" w:rsidR="005F1CC3" w:rsidRPr="00571C27" w:rsidRDefault="005F1CC3" w:rsidP="005F1CC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U_1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P8S_UW </w:t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umie wykorzystując posiadaną wiedzę dokonywać krytycznej analizy i oceny rezultatów badań naukowych dorobku współczesnej chemii leków, farmakologii, farmakognozji, botaniki farmaceutycznej, technologii postaci leków, farmakokinetyki 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i bromatologii oraz ich wkładu w rozwój nauk medycznych i nauk o zdrowiu. </w:t>
            </w:r>
          </w:p>
          <w:p w14:paraId="254DEF7B" w14:textId="77777777" w:rsidR="005F1CC3" w:rsidRPr="00571C27" w:rsidRDefault="005F1CC3" w:rsidP="005F1CC3">
            <w:pPr>
              <w:autoSpaceDE w:val="0"/>
              <w:autoSpaceDN w:val="0"/>
              <w:adjustRightInd w:val="0"/>
              <w:spacing w:after="0" w:line="240" w:lineRule="auto"/>
              <w:ind w:left="103" w:right="220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39E8FFBA" w14:textId="37463E87" w:rsidR="005F1CC3" w:rsidRPr="00571C27" w:rsidRDefault="005F1CC3" w:rsidP="005F1CC3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K_8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; P8S_KR </w:t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uznawania znaczenia wiedzy </w:t>
            </w:r>
            <w:r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br/>
            </w:r>
            <w:r w:rsidRPr="00571C2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z innych obszarów wiedzy (innych niż ta, w której realizuje projekt doktorski) w rozwiązywaniu problemów poznawczych i praktycznych. </w:t>
            </w:r>
          </w:p>
          <w:p w14:paraId="3AA74555" w14:textId="77777777" w:rsidR="005F1CC3" w:rsidRPr="00571C27" w:rsidRDefault="005F1CC3" w:rsidP="005F1CC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33F31B78" w14:textId="77777777" w:rsidR="00AC1DBE" w:rsidRPr="008B0B6B" w:rsidRDefault="00AC1DBE" w:rsidP="00B4250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53588C58" w14:textId="4BEBA604" w:rsidR="00E76761" w:rsidRPr="008B0B6B" w:rsidRDefault="00E76761" w:rsidP="00B4250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B0B6B" w14:paraId="22C3D877" w14:textId="77777777" w:rsidTr="00676D3B">
        <w:trPr>
          <w:trHeight w:hRule="exact" w:val="707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8B0B6B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8B0B6B" w14:paraId="209396A2" w14:textId="77777777" w:rsidTr="00B4250C">
        <w:trPr>
          <w:trHeight w:hRule="exact" w:val="559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686BC17A" w:rsidR="00E76761" w:rsidRPr="008B0B6B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E040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IV</w:t>
            </w:r>
            <w:r w:rsidR="00E446E0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8B0B6B" w14:paraId="20737979" w14:textId="77777777" w:rsidTr="00814625">
        <w:trPr>
          <w:trHeight w:hRule="exact" w:val="3137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8B0B6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8B0B6B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02B14" w14:textId="6915E49A" w:rsidR="00BE4F94" w:rsidRPr="008B0B6B" w:rsidRDefault="00986ACF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767884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J</w:t>
            </w:r>
            <w:r w:rsidR="00183F6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dwiga</w:t>
            </w:r>
            <w:r w:rsidR="00767884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183F6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Handzlik, </w:t>
            </w:r>
            <w:proofErr w:type="spellStart"/>
            <w:r w:rsidR="00183F6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prof.UJ</w:t>
            </w:r>
            <w:proofErr w:type="spellEnd"/>
            <w:r w:rsidR="00767884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EE040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,</w:t>
            </w:r>
          </w:p>
          <w:p w14:paraId="3F381A85" w14:textId="4622335B" w:rsidR="009D0BFE" w:rsidRPr="008B0B6B" w:rsidRDefault="00BE4F94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Krzysztof Kamiński, prof. UJ</w:t>
            </w:r>
            <w:r w:rsidR="00EE040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49067566" w14:textId="77777777" w:rsidR="009D0BF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Dr hab. Mirosław Krośniak 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, </w:t>
            </w:r>
          </w:p>
          <w:p w14:paraId="08EEA275" w14:textId="77777777" w:rsidR="009D0BF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rof. dr hab. Bożena Muszyńska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, </w:t>
            </w:r>
          </w:p>
          <w:p w14:paraId="04090BC7" w14:textId="77777777" w:rsidR="009D0BF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Dr hab. Irma Podolak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, </w:t>
            </w:r>
          </w:p>
          <w:p w14:paraId="56AD2A13" w14:textId="77777777" w:rsidR="009D0BF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Dr hab. Sebastian Polak, prof. UJ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, </w:t>
            </w:r>
          </w:p>
          <w:p w14:paraId="00608D47" w14:textId="77777777" w:rsidR="009D0BF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Dr hab. Kinga Sałat, prof. UJ, </w:t>
            </w:r>
          </w:p>
          <w:p w14:paraId="3D94B098" w14:textId="77777777" w:rsidR="007F36D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Dr hab. Maria Walczak, Dr hab. </w:t>
            </w:r>
          </w:p>
          <w:p w14:paraId="2E9AD4E2" w14:textId="77777777" w:rsidR="007F36DE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Paweł Zagrodzki, prof. UJ, </w:t>
            </w:r>
          </w:p>
          <w:p w14:paraId="4BB0181C" w14:textId="04E5B7E6" w:rsidR="00986ACF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rof. dr  hab. Paweł Zajdel</w:t>
            </w:r>
          </w:p>
          <w:p w14:paraId="3D99CECD" w14:textId="74EAB3FF" w:rsidR="00D00DAD" w:rsidRPr="008B0B6B" w:rsidRDefault="007F36DE" w:rsidP="00B4250C">
            <w:pPr>
              <w:spacing w:after="0" w:line="240" w:lineRule="atLeast"/>
              <w:ind w:left="103" w:right="60"/>
              <w:rPr>
                <w:rFonts w:ascii="Garamond" w:eastAsia="Times New Roman" w:hAnsi="Garamond"/>
                <w:sz w:val="24"/>
                <w:szCs w:val="24"/>
              </w:rPr>
            </w:pPr>
            <w:r w:rsidRPr="008B0B6B">
              <w:rPr>
                <w:rFonts w:ascii="Garamond" w:eastAsia="Times New Roman" w:hAnsi="Garamond"/>
                <w:sz w:val="24"/>
                <w:szCs w:val="24"/>
              </w:rPr>
              <w:t>P</w:t>
            </w:r>
            <w:r w:rsidR="00D00DAD" w:rsidRPr="008B0B6B">
              <w:rPr>
                <w:rFonts w:ascii="Garamond" w:eastAsia="Times New Roman" w:hAnsi="Garamond"/>
                <w:sz w:val="24"/>
                <w:szCs w:val="24"/>
              </w:rPr>
              <w:t>rof. dr hab. Anetta Undas</w:t>
            </w:r>
          </w:p>
          <w:p w14:paraId="4C317572" w14:textId="6B08446E" w:rsidR="00D00DAD" w:rsidRPr="008B0B6B" w:rsidRDefault="00D00DAD" w:rsidP="00D00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8B0B6B" w14:paraId="00A49528" w14:textId="77777777" w:rsidTr="00814625">
        <w:trPr>
          <w:trHeight w:hRule="exact" w:val="1271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8B0B6B" w:rsidRDefault="00347B4B" w:rsidP="00EE04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8B0B6B" w14:paraId="305E442A" w14:textId="77777777" w:rsidTr="00F90FBD">
        <w:trPr>
          <w:trHeight w:hRule="exact" w:val="1138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E3A7D" w14:textId="674460B6" w:rsidR="00D00DAD" w:rsidRPr="008B0B6B" w:rsidRDefault="00D00DAD" w:rsidP="00B4250C">
            <w:pPr>
              <w:spacing w:after="0" w:line="100" w:lineRule="atLeast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Wykłady – 10 godz.</w:t>
            </w:r>
          </w:p>
          <w:p w14:paraId="630B2197" w14:textId="5398D699" w:rsidR="00E446E0" w:rsidRPr="008B0B6B" w:rsidRDefault="00A13CEB" w:rsidP="00B4250C">
            <w:pPr>
              <w:spacing w:after="0" w:line="100" w:lineRule="atLeast"/>
              <w:ind w:left="103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D00DAD" w:rsidRPr="008B0B6B">
              <w:rPr>
                <w:rFonts w:ascii="Garamond" w:hAnsi="Garamond" w:cs="Times New Roman"/>
                <w:sz w:val="24"/>
                <w:szCs w:val="24"/>
              </w:rPr>
              <w:t>1</w:t>
            </w:r>
            <w:r w:rsidR="00183F62" w:rsidRPr="008B0B6B">
              <w:rPr>
                <w:rFonts w:ascii="Garamond" w:hAnsi="Garamond" w:cs="Times New Roman"/>
                <w:sz w:val="24"/>
                <w:szCs w:val="24"/>
              </w:rPr>
              <w:t>0</w:t>
            </w:r>
            <w:r w:rsidR="00E446E0" w:rsidRPr="008B0B6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3D1492BE" w14:textId="6A6F831C" w:rsidR="008762AF" w:rsidRPr="008B0B6B" w:rsidRDefault="006D0066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Praca własna – </w:t>
            </w:r>
            <w:r w:rsidR="00EE0402" w:rsidRPr="008B0B6B">
              <w:rPr>
                <w:rFonts w:ascii="Garamond" w:hAnsi="Garamond" w:cs="Times New Roman"/>
                <w:sz w:val="24"/>
                <w:szCs w:val="24"/>
              </w:rPr>
              <w:t>4</w:t>
            </w:r>
            <w:r w:rsidR="00183F62" w:rsidRPr="008B0B6B">
              <w:rPr>
                <w:rFonts w:ascii="Garamond" w:hAnsi="Garamond" w:cs="Times New Roman"/>
                <w:sz w:val="24"/>
                <w:szCs w:val="24"/>
              </w:rPr>
              <w:t>0</w:t>
            </w:r>
            <w:r w:rsidR="00E446E0" w:rsidRPr="008B0B6B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594E6AA6" w14:textId="77777777" w:rsidR="00E6673E" w:rsidRPr="008B0B6B" w:rsidRDefault="00E6673E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B0B6B" w14:paraId="1665D606" w14:textId="77777777" w:rsidTr="00814625">
        <w:trPr>
          <w:trHeight w:hRule="exact" w:val="70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38B684DC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0BF9671D" w:rsidR="00E76761" w:rsidRPr="008B0B6B" w:rsidRDefault="00560DA1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języka angielskiego </w:t>
            </w:r>
            <w:r w:rsidR="00CE49D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raz</w:t>
            </w:r>
            <w:r w:rsidR="00097D5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gadnień </w:t>
            </w:r>
            <w:r w:rsidR="00EE040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ursu I roku szkoły doktorskiej</w:t>
            </w:r>
            <w:r w:rsidR="00097D5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8B0B6B" w14:paraId="4547CE37" w14:textId="77777777" w:rsidTr="00814625">
        <w:trPr>
          <w:trHeight w:hRule="exact" w:val="702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5305B9F0" w:rsidR="00E76761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767884" w:rsidRPr="008B0B6B" w14:paraId="7A82FC94" w14:textId="77777777" w:rsidTr="00814625">
        <w:trPr>
          <w:trHeight w:hRule="exact" w:val="99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1DBB1431" w:rsidR="00FB1E30" w:rsidRPr="008B0B6B" w:rsidRDefault="00EE0402" w:rsidP="00B4250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3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Wykłady i </w:t>
            </w:r>
            <w:r w:rsidR="006D0066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</w:t>
            </w: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</w:t>
            </w:r>
            <w:r w:rsidR="006D0066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: </w:t>
            </w: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</w:t>
            </w:r>
            <w:r w:rsidR="00183F62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0</w:t>
            </w:r>
            <w:r w:rsidR="00FB1E30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2D0253C6" w:rsidR="00FB1E30" w:rsidRPr="008B0B6B" w:rsidRDefault="00FB1E30" w:rsidP="00B4250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3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ezentacji): </w:t>
            </w:r>
            <w:r w:rsidR="00EE0402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4</w:t>
            </w:r>
            <w:r w:rsidR="00183F62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0</w:t>
            </w: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4D54A0B4" w:rsidR="00E76761" w:rsidRPr="008B0B6B" w:rsidRDefault="00FB1E30" w:rsidP="00B4250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3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Łącznie: </w:t>
            </w:r>
            <w:r w:rsidR="00183F62"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</w:t>
            </w:r>
            <w:r w:rsidRPr="008B0B6B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8B0B6B" w14:paraId="1F29F387" w14:textId="77777777" w:rsidTr="00814625">
        <w:trPr>
          <w:trHeight w:hRule="exact" w:val="1137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B0B6B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35B4B" w14:textId="77777777" w:rsidR="009D0BFE" w:rsidRPr="008B0B6B" w:rsidRDefault="00FB1E30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, w</w:t>
            </w:r>
            <w:r w:rsidR="00FE2F98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ykład informacyjny, </w:t>
            </w:r>
            <w:r w:rsidR="0057773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EE0402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lekcja</w:t>
            </w:r>
            <w:r w:rsidR="00097D5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6F2A6A4C" w14:textId="77777777" w:rsidR="009D0BFE" w:rsidRPr="008B0B6B" w:rsidRDefault="00097D57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w grupach</w:t>
            </w:r>
            <w:r w:rsidR="001D32B4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</w:p>
          <w:p w14:paraId="014E20FD" w14:textId="493CDEB1" w:rsidR="00E76761" w:rsidRPr="008B0B6B" w:rsidRDefault="001D32B4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rezentacja multimedialna</w:t>
            </w:r>
            <w:r w:rsidR="00097D57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8B0B6B" w:rsidRDefault="00097D57" w:rsidP="00B425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3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B0B6B" w14:paraId="1560CD36" w14:textId="77777777" w:rsidTr="00814625">
        <w:trPr>
          <w:trHeight w:hRule="exact" w:val="842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8B0B6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8B0B6B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8B0B6B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8B0B6B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59403E5A" w:rsidR="00FB1E30" w:rsidRPr="008B0B6B" w:rsidRDefault="001D32B4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st sprawdzający wiedzę z poszczególnych spotkań</w:t>
            </w:r>
            <w:r w:rsidR="006D0066" w:rsidRPr="008B0B6B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8B0B6B" w14:paraId="12226DD2" w14:textId="77777777" w:rsidTr="00814625">
        <w:trPr>
          <w:trHeight w:hRule="exact" w:val="1846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8B0B6B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8B0B6B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8B0B6B" w:rsidRDefault="00E446E0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1256C111" w14:textId="605E869E" w:rsidR="00097D57" w:rsidRPr="008B0B6B" w:rsidRDefault="00097D57" w:rsidP="00986ACF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Ocena </w:t>
            </w:r>
            <w:r w:rsidR="001D32B4"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z testu sprawdzającego</w:t>
            </w:r>
            <w:r w:rsidR="001A5D3D" w:rsidRPr="008B0B6B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2B1650B1" w14:textId="77777777" w:rsidR="00E76761" w:rsidRPr="008B0B6B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Zastosowanie ma skala ocen określona w Regulaminie </w:t>
            </w:r>
            <w:bookmarkStart w:id="0" w:name="_GoBack"/>
            <w:bookmarkEnd w:id="0"/>
            <w:r w:rsidRPr="008B0B6B">
              <w:rPr>
                <w:rFonts w:ascii="Garamond" w:hAnsi="Garamond" w:cs="Times New Roman"/>
                <w:sz w:val="24"/>
                <w:szCs w:val="24"/>
              </w:rPr>
              <w:t>studiów doktoranckich.</w:t>
            </w:r>
          </w:p>
        </w:tc>
      </w:tr>
      <w:tr w:rsidR="00767884" w:rsidRPr="008B0B6B" w14:paraId="09AE1C3D" w14:textId="77777777" w:rsidTr="008B0B6B">
        <w:trPr>
          <w:trHeight w:hRule="exact" w:val="13768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8B0B6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lastRenderedPageBreak/>
              <w:t>T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B5F8A" w14:textId="6436D1C2" w:rsidR="001D32B4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20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Kierunki współczesnej farmakognozji i botaniki farmaceutycznej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ajnowsze trendy w farmakognozji i fitochemii - poszukiwanie nowych związków aktywnych pochodzenia naturalnego. Znaczenie grzybów jadalnych i substancji w nich zawartych w profilaktyce oraz terapii chorób cywilizacyjnych </w:t>
            </w:r>
          </w:p>
          <w:p w14:paraId="1CBD18D6" w14:textId="51DD1331" w:rsidR="001D32B4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Nowe wyzwania w farmakologii i bromatologii </w:t>
            </w:r>
          </w:p>
          <w:p w14:paraId="1D6E8C35" w14:textId="77777777" w:rsidR="001D32B4" w:rsidRPr="008B0B6B" w:rsidRDefault="001D32B4" w:rsidP="00B4250C">
            <w:pPr>
              <w:pStyle w:val="Akapitzlist"/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Postępy w zwalczaniu bólu neuropatycznego </w:t>
            </w:r>
          </w:p>
          <w:p w14:paraId="35058527" w14:textId="77777777" w:rsidR="001D32B4" w:rsidRPr="008B0B6B" w:rsidRDefault="001D32B4" w:rsidP="00B4250C">
            <w:pPr>
              <w:pStyle w:val="Akapitzlist"/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Poszukiwanie związków wpływających na procesy pamięciowe. Związki wanadu a cukrzyca. Rola selenu w chorobie Hashimoto oraz w Zespole Jajników 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Policystycznych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1F258AF" w14:textId="79F585B2" w:rsidR="00676D3B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Aktualne kierunki w poszukiwaniu leków i adiuwantów w oparciu o cel białkowy  Osiągnięcia chemii medycznej w walce z lekoopornością. 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Poryny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i białkowe pompy wyrzutu w mechanizmach 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wielolekooporności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. Poszukiwanie inhibitorów pomp lekooporności: najnowsze  metody i osiągnięcia. </w:t>
            </w:r>
          </w:p>
          <w:p w14:paraId="0C1958CC" w14:textId="77777777" w:rsidR="00676D3B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Współczesne trendy eksperymentalnych i teoretycznych badań farmakokinetycznych </w:t>
            </w:r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Wirtualne badania kliniczne - mit czy rzeczywistość?/ </w:t>
            </w:r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  <w:lang w:val="en-US"/>
              </w:rPr>
              <w:t>Virtual clinical trials - myth or reality?</w:t>
            </w:r>
            <w:r w:rsidRPr="008B0B6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Modelowanie i symulacja farmakokinetyki i farmakodynamiki leków na poziomie populacji na konkretnych przykładach, w których FDA zarejestrowało produkty, z częścią badań klinicznych III fazy przeprowadzonych jedynie in 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silico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(</w:t>
            </w:r>
            <w:proofErr w:type="spellStart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>clinical</w:t>
            </w:r>
            <w:proofErr w:type="spellEnd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>trials</w:t>
            </w:r>
            <w:proofErr w:type="spellEnd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>wavers</w:t>
            </w:r>
            <w:proofErr w:type="spellEnd"/>
            <w:r w:rsidRPr="008B0B6B">
              <w:rPr>
                <w:rFonts w:ascii="Garamond" w:hAnsi="Garamond" w:cs="Times New Roman"/>
                <w:i/>
                <w:iCs/>
                <w:sz w:val="24"/>
                <w:szCs w:val="24"/>
              </w:rPr>
              <w:t>)</w:t>
            </w:r>
          </w:p>
          <w:p w14:paraId="691C46A6" w14:textId="77777777" w:rsidR="00676D3B" w:rsidRPr="008B0B6B" w:rsidRDefault="001D32B4" w:rsidP="00B4250C">
            <w:pPr>
              <w:pStyle w:val="Akapitzlist"/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i/>
                <w:sz w:val="24"/>
                <w:szCs w:val="24"/>
              </w:rPr>
              <w:t xml:space="preserve">Profil farmakokinetyczny nowych związków o aktywności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sym w:font="Symbol" w:char="F062"/>
            </w:r>
            <w:r w:rsidRPr="008B0B6B">
              <w:rPr>
                <w:rFonts w:ascii="Garamond" w:hAnsi="Garamond" w:cs="Times New Roman"/>
                <w:i/>
                <w:sz w:val="24"/>
                <w:szCs w:val="24"/>
              </w:rPr>
              <w:t>-</w:t>
            </w:r>
            <w:proofErr w:type="spellStart"/>
            <w:r w:rsidRPr="008B0B6B">
              <w:rPr>
                <w:rFonts w:ascii="Garamond" w:hAnsi="Garamond" w:cs="Times New Roman"/>
                <w:i/>
                <w:sz w:val="24"/>
                <w:szCs w:val="24"/>
              </w:rPr>
              <w:t>adrenolitycznej</w:t>
            </w:r>
            <w:proofErr w:type="spellEnd"/>
            <w:r w:rsidRPr="008B0B6B">
              <w:rPr>
                <w:rFonts w:ascii="Garamond" w:hAnsi="Garamond" w:cs="Times New Roman"/>
                <w:i/>
                <w:sz w:val="24"/>
                <w:szCs w:val="24"/>
              </w:rPr>
              <w:t xml:space="preserve"> – w poszukiwaniu skutecznego leku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Właściwości fizykochemiczne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sym w:font="Symbol" w:char="F062"/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-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adrenolityków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 na przykładzie nowych pochodnych 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karwedilolu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. Profil farmakokinetyczny, a struktura nowych 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sym w:font="Symbol" w:char="F062"/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-</w:t>
            </w:r>
            <w:proofErr w:type="spellStart"/>
            <w:r w:rsidRPr="008B0B6B">
              <w:rPr>
                <w:rFonts w:ascii="Garamond" w:hAnsi="Garamond" w:cs="Times New Roman"/>
                <w:sz w:val="24"/>
                <w:szCs w:val="24"/>
              </w:rPr>
              <w:t>adrenolityków</w:t>
            </w:r>
            <w:proofErr w:type="spellEnd"/>
            <w:r w:rsidRPr="008B0B6B">
              <w:rPr>
                <w:rFonts w:ascii="Garamond" w:hAnsi="Garamond" w:cs="Times New Roman"/>
                <w:sz w:val="24"/>
                <w:szCs w:val="24"/>
              </w:rPr>
              <w:t xml:space="preserve">. Aktywne farmakologicznie metabolity, ich wpływ modelujący aktywność związku. Nowe pochodne o korzystnym działaniu na śródbłonek naczyniowy. </w:t>
            </w:r>
          </w:p>
          <w:p w14:paraId="11464B12" w14:textId="37362779" w:rsidR="00676D3B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Najnowsze techniki badań nad aktywnym składnikiem i postacią leku </w:t>
            </w:r>
            <w:r w:rsidRPr="008B0B6B">
              <w:rPr>
                <w:rFonts w:ascii="Garamond" w:hAnsi="Garamond" w:cs="Times New Roman"/>
                <w:bCs/>
                <w:sz w:val="24"/>
                <w:szCs w:val="24"/>
              </w:rPr>
              <w:t xml:space="preserve">Wysokowydajne metody syntezy na fazie stałej w poszukiwaniu związków o potencjalnym zastosowaniu w terapii psychiatrycznych schorzeń OUN </w:t>
            </w:r>
          </w:p>
          <w:p w14:paraId="0E5595D0" w14:textId="77777777" w:rsidR="00676D3B" w:rsidRPr="008B0B6B" w:rsidRDefault="001D32B4" w:rsidP="00B4250C">
            <w:pPr>
              <w:pStyle w:val="Akapitzlist"/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Osiągnięcia syntezy organicznej i komputerowych metod projektowania związków w poszukiwaniu nowych substancji biologicznie aktywnych.)</w:t>
            </w:r>
          </w:p>
          <w:p w14:paraId="729643A6" w14:textId="54D8D111" w:rsidR="009F54E4" w:rsidRPr="008B0B6B" w:rsidRDefault="001D32B4" w:rsidP="00B4250C">
            <w:pPr>
              <w:pStyle w:val="Akapitzlist"/>
              <w:numPr>
                <w:ilvl w:val="0"/>
                <w:numId w:val="21"/>
              </w:numPr>
              <w:tabs>
                <w:tab w:val="left" w:pos="5206"/>
              </w:tabs>
              <w:spacing w:after="0" w:line="240" w:lineRule="auto"/>
              <w:ind w:left="528" w:right="220"/>
              <w:jc w:val="both"/>
              <w:rPr>
                <w:rFonts w:ascii="Garamond" w:hAnsi="Garamond" w:cs="Tahoma"/>
                <w:b/>
                <w:sz w:val="24"/>
                <w:szCs w:val="24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Dokąd zmierza współczesna </w:t>
            </w:r>
            <w:r w:rsidR="007F36DE"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dycyna, 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>farmacja</w:t>
            </w:r>
            <w:r w:rsidR="007F36DE"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 i nauki o zdrowiu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>? Dyskusja podsumowująca i test zaliczeniowy</w:t>
            </w:r>
            <w:r w:rsidR="00B4250C" w:rsidRPr="008B0B6B">
              <w:rPr>
                <w:rFonts w:ascii="Garamond" w:eastAsia="Times New Roman" w:hAnsi="Garamond" w:cs="Times New Roman"/>
                <w:sz w:val="24"/>
                <w:szCs w:val="24"/>
              </w:rPr>
              <w:t>.</w:t>
            </w:r>
            <w:r w:rsidRPr="008B0B6B">
              <w:rPr>
                <w:rFonts w:ascii="Garamond" w:eastAsia="Times New Roman" w:hAnsi="Garamond" w:cs="Courier New"/>
                <w:sz w:val="24"/>
                <w:szCs w:val="24"/>
              </w:rPr>
              <w:t xml:space="preserve">  </w:t>
            </w:r>
          </w:p>
        </w:tc>
      </w:tr>
      <w:tr w:rsidR="00767884" w:rsidRPr="008B0B6B" w14:paraId="739E11D5" w14:textId="77777777" w:rsidTr="008B0B6B">
        <w:trPr>
          <w:trHeight w:hRule="exact" w:val="13768"/>
        </w:trPr>
        <w:tc>
          <w:tcPr>
            <w:tcW w:w="2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8B0B6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8B0B6B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B0B6B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8B0B6B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8B0B6B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B0B6B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B0B6B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B0B6B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26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8B0B6B" w:rsidRDefault="00FE2F98" w:rsidP="00B4250C">
            <w:pPr>
              <w:spacing w:after="0" w:line="100" w:lineRule="atLeast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8B0B6B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28D79A32" w14:textId="38819908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528" w:right="220"/>
              <w:jc w:val="both"/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</w:pPr>
            <w:proofErr w:type="spellStart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Bolla</w:t>
            </w:r>
            <w:proofErr w:type="spellEnd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J.-M.</w:t>
            </w:r>
            <w:r w:rsidRPr="008B0B6B">
              <w:rPr>
                <w:rFonts w:ascii="Garamond" w:eastAsia="AdvGulliv-R" w:hAnsi="Garamond" w:cs="Times New Roman"/>
                <w:color w:val="000066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Alibert</w:t>
            </w:r>
            <w:proofErr w:type="spellEnd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-Franco S., Handzlik J., Chevalier J.,</w:t>
            </w:r>
            <w:r w:rsidRPr="008B0B6B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Mahamoud</w:t>
            </w:r>
            <w:proofErr w:type="spellEnd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A., Boyer G., </w:t>
            </w:r>
            <w:proofErr w:type="spellStart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Kieć-Kononowicz</w:t>
            </w:r>
            <w:proofErr w:type="spellEnd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K., </w:t>
            </w:r>
            <w:proofErr w:type="spellStart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Pagès</w:t>
            </w:r>
            <w:proofErr w:type="spellEnd"/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 xml:space="preserve"> J.-M.: </w:t>
            </w:r>
            <w:r w:rsidRPr="008B0B6B">
              <w:rPr>
                <w:rFonts w:ascii="Garamond" w:eastAsia="AdvGulliv-R" w:hAnsi="Garamond" w:cs="Times New Roman"/>
                <w:i/>
                <w:sz w:val="24"/>
                <w:szCs w:val="24"/>
                <w:lang w:val="en-US"/>
              </w:rPr>
              <w:t>Strategies for bypassing the membrane barrier in multidrug resistant Gram-negative bacteria</w:t>
            </w:r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.</w:t>
            </w:r>
            <w:r w:rsidRPr="008B0B6B">
              <w:rPr>
                <w:rFonts w:ascii="Garamond" w:eastAsia="AdvGulliv-R" w:hAnsi="Garamond" w:cs="Times New Roman"/>
                <w:color w:val="000066"/>
                <w:sz w:val="24"/>
                <w:szCs w:val="24"/>
                <w:lang w:val="en-US"/>
              </w:rPr>
              <w:t xml:space="preserve"> </w:t>
            </w:r>
            <w:r w:rsidRPr="008B0B6B">
              <w:rPr>
                <w:rFonts w:ascii="Garamond" w:eastAsia="AdvGulliv-R" w:hAnsi="Garamond" w:cs="Times New Roman"/>
                <w:sz w:val="24"/>
                <w:szCs w:val="24"/>
                <w:lang w:val="en-US"/>
              </w:rPr>
              <w:t>FEBS Letters 2011, 585,  1682-1690.</w:t>
            </w:r>
          </w:p>
          <w:p w14:paraId="724326B6" w14:textId="048988A7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Conway G., et al. The polycystic ovary syndrome: a position statement from the European Society of Endocrinology. Eur. J. Endocrinol. 2014, 171, P1–P29.</w:t>
            </w:r>
          </w:p>
          <w:p w14:paraId="1530F6F3" w14:textId="56E75746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528" w:right="220"/>
              <w:jc w:val="both"/>
              <w:textAlignment w:val="baseline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Coskun A., et al. Plasma selenium levels in Turkish women with polycystic ovary syndrome. Eur. J. Obstet. Gynecol.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Reprod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. Biol. 2013, 168, 183-186.</w:t>
            </w:r>
          </w:p>
          <w:p w14:paraId="127E923C" w14:textId="538729CC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Cragg GM.,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Grothaus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 PG., Newman DJ.: New horizons for old drugs and drug leads, Journal of Natural Products, 2014, 77, 703-723.</w:t>
            </w:r>
          </w:p>
          <w:p w14:paraId="1252FC4E" w14:textId="46B59083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Kazarian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 SG, Ewing AV. Applications of Fourier transform infrared</w:t>
            </w:r>
            <w:r w:rsidR="009D0BFE"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 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spectroscopic imaging to tablet dissolution and drug release. Expert</w:t>
            </w:r>
            <w:r w:rsidR="009D0BFE"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 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Opinion on Drug Delivery. 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>2013;10(9):1207-21.</w:t>
            </w:r>
          </w:p>
          <w:p w14:paraId="14A5F210" w14:textId="6D74E780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iCs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</w:rPr>
              <w:t xml:space="preserve">Muszyńska B., Sułkowska-Ziaja K., Wójcik A. (2013). </w:t>
            </w:r>
            <w:r w:rsidRPr="008B0B6B">
              <w:rPr>
                <w:rFonts w:ascii="Garamond" w:eastAsia="Times New Roman" w:hAnsi="Garamond" w:cs="Times New Roman"/>
                <w:iCs/>
                <w:sz w:val="24"/>
                <w:szCs w:val="24"/>
                <w:lang w:val="en-US"/>
              </w:rPr>
              <w:t xml:space="preserve">Levels of physiological active indole derivatives in the fruiting bodies of some edible mushrooms </w:t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(Basidiomycota)</w:t>
            </w:r>
            <w:r w:rsidRPr="008B0B6B">
              <w:rPr>
                <w:rFonts w:ascii="Garamond" w:eastAsia="Times New Roman" w:hAnsi="Garamond" w:cs="Times New Roman"/>
                <w:iCs/>
                <w:sz w:val="24"/>
                <w:szCs w:val="24"/>
                <w:lang w:val="en-US"/>
              </w:rPr>
              <w:t xml:space="preserve"> before and after thermal processing. </w:t>
            </w:r>
            <w:proofErr w:type="spellStart"/>
            <w:r w:rsidRPr="008B0B6B">
              <w:rPr>
                <w:rFonts w:ascii="Garamond" w:eastAsia="Times New Roman" w:hAnsi="Garamond" w:cs="Times New Roman"/>
                <w:iCs/>
                <w:sz w:val="24"/>
                <w:szCs w:val="24"/>
                <w:lang w:val="en-US"/>
              </w:rPr>
              <w:t>Mycoscience</w:t>
            </w:r>
            <w:proofErr w:type="spellEnd"/>
            <w:r w:rsidRPr="008B0B6B">
              <w:rPr>
                <w:rFonts w:ascii="Garamond" w:eastAsia="Times New Roman" w:hAnsi="Garamond" w:cs="Times New Roman"/>
                <w:iCs/>
                <w:sz w:val="24"/>
                <w:szCs w:val="24"/>
                <w:lang w:val="en-US"/>
              </w:rPr>
              <w:t>, 54: 321-326.</w:t>
            </w:r>
          </w:p>
          <w:p w14:paraId="2C26D0BF" w14:textId="597525B2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Smith GPS,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McGoverin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 xml:space="preserve"> CM, Fraser SJ, Gordon KC. Raman imaging of drug delivery systems. Advanced Drug Delivery Reviews. (0).</w:t>
            </w:r>
          </w:p>
          <w:p w14:paraId="22794F81" w14:textId="624CB0BA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US"/>
              </w:rPr>
              <w:t>Zeitler JA, Gladden LF. In-vitro tomography and non-destructive imaging at depth of pharmaceutical solid dosage forms. European Journal of Pharmaceutics and Biopharmaceutics. 2009, 71, 2-22.</w:t>
            </w:r>
          </w:p>
          <w:p w14:paraId="22EBCBFA" w14:textId="4C55E6C2" w:rsidR="00676D3B" w:rsidRPr="008B0B6B" w:rsidRDefault="00676D3B" w:rsidP="00B4250C">
            <w:pPr>
              <w:pStyle w:val="Akapitzlist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528" w:right="220"/>
              <w:jc w:val="both"/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Walczak M: LC-MS/MS method for simultaneous quantification of a series of aminopropan-2-ol derivatives – application to in vivo pharmacokinetic study. J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Liq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Chromatogr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Relat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Technol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2014 </w:t>
            </w:r>
          </w:p>
          <w:p w14:paraId="508D785B" w14:textId="77777777" w:rsidR="009D0BFE" w:rsidRPr="008B0B6B" w:rsidRDefault="009D0BFE" w:rsidP="00676D3B">
            <w:pPr>
              <w:spacing w:after="0" w:line="100" w:lineRule="atLeast"/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</w:pPr>
          </w:p>
          <w:p w14:paraId="613A4835" w14:textId="1E0568AD" w:rsidR="00226695" w:rsidRPr="008B0B6B" w:rsidRDefault="00565573" w:rsidP="00B4250C">
            <w:pPr>
              <w:spacing w:after="0" w:line="100" w:lineRule="atLeast"/>
              <w:ind w:left="103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56EAAFB5" w14:textId="7A4D54C9" w:rsidR="00BE4F94" w:rsidRPr="008B0B6B" w:rsidRDefault="00BE4F94" w:rsidP="00B4250C">
            <w:pPr>
              <w:pStyle w:val="Akapitzlist"/>
              <w:numPr>
                <w:ilvl w:val="0"/>
                <w:numId w:val="24"/>
              </w:numPr>
              <w:spacing w:after="0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Walczak MZ: Physicochemical profiling of new aminopropan-2-ol derivatives with </w:t>
            </w:r>
            <w:r w:rsidRPr="008B0B6B">
              <w:rPr>
                <w:rFonts w:ascii="Garamond" w:hAnsi="Garamond" w:cs="Times New Roman"/>
                <w:sz w:val="24"/>
                <w:szCs w:val="24"/>
                <w:lang w:val="en-GB"/>
              </w:rPr>
              <w:sym w:font="Symbol" w:char="F062"/>
            </w: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-adrenolytic activity – the significance in pharmacokinetic properties.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Pharmazie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2013, 68(11):866-871. </w:t>
            </w:r>
          </w:p>
          <w:p w14:paraId="3BDA94A5" w14:textId="3DE60D11" w:rsidR="00B46F45" w:rsidRPr="008B0B6B" w:rsidRDefault="00BE4F94" w:rsidP="00B4250C">
            <w:pPr>
              <w:pStyle w:val="Akapitzlist"/>
              <w:numPr>
                <w:ilvl w:val="0"/>
                <w:numId w:val="24"/>
              </w:numPr>
              <w:spacing w:after="0"/>
              <w:ind w:left="528" w:right="220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Walczak M: Binding of new aminopropan-2-ol compounds to bovine serum albumin, 1-acid glycoprotein and rat serum using equilibrium dialysis and LC/MS/MS. </w:t>
            </w:r>
            <w:proofErr w:type="spellStart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>Pharmacol</w:t>
            </w:r>
            <w:proofErr w:type="spellEnd"/>
            <w:r w:rsidRPr="008B0B6B">
              <w:rPr>
                <w:rFonts w:ascii="Garamond" w:eastAsia="Times New Roman" w:hAnsi="Garamond" w:cs="Times New Roman"/>
                <w:sz w:val="24"/>
                <w:szCs w:val="24"/>
                <w:lang w:val="en-GB"/>
              </w:rPr>
              <w:t xml:space="preserve"> Rep 2013, 65(5):1294-1303.</w:t>
            </w:r>
          </w:p>
          <w:p w14:paraId="0E627E90" w14:textId="25B85146" w:rsidR="00B46F45" w:rsidRPr="008B0B6B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8B0B6B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8B0B6B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dvGulliv-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D9558C"/>
    <w:multiLevelType w:val="hybridMultilevel"/>
    <w:tmpl w:val="4D4E2FBE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19490E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E152B"/>
    <w:multiLevelType w:val="hybridMultilevel"/>
    <w:tmpl w:val="7018BE1C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D4D6F"/>
    <w:multiLevelType w:val="hybridMultilevel"/>
    <w:tmpl w:val="C33C69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B1782"/>
    <w:multiLevelType w:val="hybridMultilevel"/>
    <w:tmpl w:val="F404D9AC"/>
    <w:lvl w:ilvl="0" w:tplc="04150001">
      <w:start w:val="1"/>
      <w:numFmt w:val="bullet"/>
      <w:lvlText w:val=""/>
      <w:lvlJc w:val="left"/>
      <w:pPr>
        <w:ind w:left="124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6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8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0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2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4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6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8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08" w:hanging="360"/>
      </w:pPr>
      <w:rPr>
        <w:rFonts w:ascii="Wingdings" w:hAnsi="Wingdings" w:hint="default"/>
      </w:rPr>
    </w:lvl>
  </w:abstractNum>
  <w:abstractNum w:abstractNumId="18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BA652C"/>
    <w:multiLevelType w:val="hybridMultilevel"/>
    <w:tmpl w:val="4F48E924"/>
    <w:lvl w:ilvl="0" w:tplc="C130E36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</w:num>
  <w:num w:numId="4">
    <w:abstractNumId w:val="1"/>
  </w:num>
  <w:num w:numId="5">
    <w:abstractNumId w:val="23"/>
  </w:num>
  <w:num w:numId="6">
    <w:abstractNumId w:val="14"/>
  </w:num>
  <w:num w:numId="7">
    <w:abstractNumId w:val="9"/>
  </w:num>
  <w:num w:numId="8">
    <w:abstractNumId w:val="2"/>
  </w:num>
  <w:num w:numId="9">
    <w:abstractNumId w:val="10"/>
  </w:num>
  <w:num w:numId="10">
    <w:abstractNumId w:val="8"/>
  </w:num>
  <w:num w:numId="11">
    <w:abstractNumId w:val="11"/>
  </w:num>
  <w:num w:numId="12">
    <w:abstractNumId w:val="21"/>
  </w:num>
  <w:num w:numId="13">
    <w:abstractNumId w:val="7"/>
  </w:num>
  <w:num w:numId="14">
    <w:abstractNumId w:val="22"/>
  </w:num>
  <w:num w:numId="15">
    <w:abstractNumId w:val="20"/>
  </w:num>
  <w:num w:numId="16">
    <w:abstractNumId w:val="13"/>
  </w:num>
  <w:num w:numId="17">
    <w:abstractNumId w:val="0"/>
  </w:num>
  <w:num w:numId="18">
    <w:abstractNumId w:val="18"/>
  </w:num>
  <w:num w:numId="19">
    <w:abstractNumId w:val="15"/>
  </w:num>
  <w:num w:numId="20">
    <w:abstractNumId w:val="12"/>
  </w:num>
  <w:num w:numId="21">
    <w:abstractNumId w:val="5"/>
  </w:num>
  <w:num w:numId="22">
    <w:abstractNumId w:val="6"/>
  </w:num>
  <w:num w:numId="23">
    <w:abstractNumId w:val="19"/>
  </w:num>
  <w:num w:numId="24">
    <w:abstractNumId w:val="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B0A5F"/>
    <w:rsid w:val="000D2346"/>
    <w:rsid w:val="0010284A"/>
    <w:rsid w:val="00113EF3"/>
    <w:rsid w:val="00116755"/>
    <w:rsid w:val="001429A4"/>
    <w:rsid w:val="00183F62"/>
    <w:rsid w:val="00187412"/>
    <w:rsid w:val="00193102"/>
    <w:rsid w:val="001A5D3D"/>
    <w:rsid w:val="001D0D55"/>
    <w:rsid w:val="001D32B4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21242"/>
    <w:rsid w:val="00347B4B"/>
    <w:rsid w:val="00366042"/>
    <w:rsid w:val="003717F3"/>
    <w:rsid w:val="003728A1"/>
    <w:rsid w:val="003735DB"/>
    <w:rsid w:val="00377412"/>
    <w:rsid w:val="003940E0"/>
    <w:rsid w:val="003E5B14"/>
    <w:rsid w:val="003F2116"/>
    <w:rsid w:val="004145CF"/>
    <w:rsid w:val="00421F5C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5F1CC3"/>
    <w:rsid w:val="006013FD"/>
    <w:rsid w:val="00611003"/>
    <w:rsid w:val="00620DC5"/>
    <w:rsid w:val="00633A95"/>
    <w:rsid w:val="00660C67"/>
    <w:rsid w:val="00676D3B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7F36DE"/>
    <w:rsid w:val="00813056"/>
    <w:rsid w:val="00814625"/>
    <w:rsid w:val="008762AF"/>
    <w:rsid w:val="008B0B6B"/>
    <w:rsid w:val="008B5F6A"/>
    <w:rsid w:val="008B6596"/>
    <w:rsid w:val="008C3EE0"/>
    <w:rsid w:val="008E79EC"/>
    <w:rsid w:val="008F72C2"/>
    <w:rsid w:val="00916362"/>
    <w:rsid w:val="009326B4"/>
    <w:rsid w:val="009354CC"/>
    <w:rsid w:val="00945048"/>
    <w:rsid w:val="00971036"/>
    <w:rsid w:val="00986ACF"/>
    <w:rsid w:val="00992BFE"/>
    <w:rsid w:val="009A4C63"/>
    <w:rsid w:val="009D0BFE"/>
    <w:rsid w:val="009F54E4"/>
    <w:rsid w:val="00A04117"/>
    <w:rsid w:val="00A046E6"/>
    <w:rsid w:val="00A13CEB"/>
    <w:rsid w:val="00A72746"/>
    <w:rsid w:val="00AC1DBE"/>
    <w:rsid w:val="00B17616"/>
    <w:rsid w:val="00B2262E"/>
    <w:rsid w:val="00B36BCD"/>
    <w:rsid w:val="00B4250C"/>
    <w:rsid w:val="00B46F45"/>
    <w:rsid w:val="00B523D8"/>
    <w:rsid w:val="00B61871"/>
    <w:rsid w:val="00B63431"/>
    <w:rsid w:val="00B703ED"/>
    <w:rsid w:val="00B7532F"/>
    <w:rsid w:val="00B83D43"/>
    <w:rsid w:val="00BA4231"/>
    <w:rsid w:val="00BC4562"/>
    <w:rsid w:val="00BE4F94"/>
    <w:rsid w:val="00C02C70"/>
    <w:rsid w:val="00C035CF"/>
    <w:rsid w:val="00C13AEE"/>
    <w:rsid w:val="00C21523"/>
    <w:rsid w:val="00C50A52"/>
    <w:rsid w:val="00CA0353"/>
    <w:rsid w:val="00CA2C02"/>
    <w:rsid w:val="00CE49D7"/>
    <w:rsid w:val="00CF361A"/>
    <w:rsid w:val="00D00DAD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B2323"/>
    <w:rsid w:val="00EC0C70"/>
    <w:rsid w:val="00ED3933"/>
    <w:rsid w:val="00ED5CA0"/>
    <w:rsid w:val="00EE0402"/>
    <w:rsid w:val="00EE0731"/>
    <w:rsid w:val="00EF4053"/>
    <w:rsid w:val="00EF5881"/>
    <w:rsid w:val="00EF588B"/>
    <w:rsid w:val="00F01DA0"/>
    <w:rsid w:val="00F2612C"/>
    <w:rsid w:val="00F37E37"/>
    <w:rsid w:val="00F4389C"/>
    <w:rsid w:val="00F73A47"/>
    <w:rsid w:val="00F90FBD"/>
    <w:rsid w:val="00FA24BC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338B9144-83E6-4371-B93D-EF7F08BD5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1D32B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1D32B4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itle1">
    <w:name w:val="title1"/>
    <w:basedOn w:val="Normalny"/>
    <w:rsid w:val="00676D3B"/>
    <w:pPr>
      <w:spacing w:after="0" w:line="240" w:lineRule="auto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jrnl">
    <w:name w:val="jrnl"/>
    <w:basedOn w:val="Domylnaczcionkaakapitu"/>
    <w:rsid w:val="00676D3B"/>
  </w:style>
  <w:style w:type="character" w:styleId="Odwoaniedokomentarza">
    <w:name w:val="annotation reference"/>
    <w:basedOn w:val="Domylnaczcionkaakapitu"/>
    <w:uiPriority w:val="99"/>
    <w:semiHidden/>
    <w:unhideWhenUsed/>
    <w:rsid w:val="003212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12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12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12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12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12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7</cp:revision>
  <cp:lastPrinted>2019-06-25T11:11:00Z</cp:lastPrinted>
  <dcterms:created xsi:type="dcterms:W3CDTF">2019-06-09T17:23:00Z</dcterms:created>
  <dcterms:modified xsi:type="dcterms:W3CDTF">2019-08-06T09:11:00Z</dcterms:modified>
</cp:coreProperties>
</file>